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p>
    <w:bookmarkStart w:id="21" w:name="X402ceb3c14cf080ba7995b4e1171e860bb5c36c"/>
    <w:p>
      <w:pPr>
        <w:pStyle w:val="Heading1"/>
      </w:pPr>
      <w:r>
        <w:t xml:space="preserve">INTERNATIONAL INTERNSHIP APPLICATION LETTER</w:t>
      </w:r>
    </w:p>
    <w:p>
      <w:pPr>
        <w:pStyle w:val="FirstParagraph"/>
      </w:pPr>
      <w:r>
        <w:t xml:space="preserve">April 12, 2024</w:t>
      </w:r>
    </w:p>
    <w:p>
      <w:pPr>
        <w:pStyle w:val="BodyText"/>
      </w:pPr>
      <w:r>
        <w:t xml:space="preserve">PT. RehabMed Jakarta Healthcare</w:t>
      </w:r>
      <w:r>
        <w:br/>
      </w:r>
      <w:r>
        <w:t xml:space="preserve">Jl. Medan Merdeka Barat No. 9</w:t>
      </w:r>
      <w:r>
        <w:br/>
      </w:r>
      <w:r>
        <w:t xml:space="preserve">Central Jakarta, DKI Jakarta 10110</w:t>
      </w:r>
      <w:r>
        <w:br/>
      </w:r>
      <w:r>
        <w:t xml:space="preserve">Indonesia</w:t>
      </w:r>
    </w:p>
    <w:bookmarkStart w:id="20" w:name="Xc8fe598064e875c8238adba261c4dfad1aeaed6"/>
    <w:p>
      <w:pPr>
        <w:pStyle w:val="Heading2"/>
      </w:pPr>
      <w:r>
        <w:t xml:space="preserve">Subject: Application for Physiotherapy Internship Position</w:t>
      </w:r>
    </w:p>
    <w:p>
      <w:pPr>
        <w:pStyle w:val="FirstParagraph"/>
      </w:pPr>
      <w:r>
        <w:t xml:space="preserve">Dear Hiring Manager at PT. RehabMed Jakarta Healthcare,</w:t>
      </w:r>
    </w:p>
    <w:p>
      <w:pPr>
        <w:pStyle w:val="BodyText"/>
      </w:pPr>
      <w:r>
        <w:t xml:space="preserve">I am writing to express my profound enthusiasm for the Physiotherapy Internship position at your esteemed institution in Indonesia Jakarta, as advertised on the Indonesian Physical Therapy Association (IPTA) career portal. As a final-year Bachelor of Physiotherapy student at Universitas Gadjah Mada with specialization in musculoskeletal rehabilitation, I have meticulously prepared this Internship Application Letter to convey my unwavering commitment to contributing meaningfully to your team while advancing my professional development within the vibrant healthcare landscape of Indonesia Jakarta.</w:t>
      </w:r>
    </w:p>
    <w:p>
      <w:pPr>
        <w:pStyle w:val="BodyText"/>
      </w:pPr>
      <w:r>
        <w:t xml:space="preserve">My academic journey has been deeply rooted in evidence-based practice, with a particular focus on orthopedic and pediatric rehabilitation – areas where PT. RehabMed Jakarta Healthcare has established exceptional community impact through its mobile clinic outreach programs in East Jakarta neighborhoods. During my clinical rotations at Dr. Cipto Mangunkusumo Hospital (RSCM) in Central Jakarta, I assisted senior Physiotherapists in treating over 200 patients weekly with conditions ranging from post-stroke rehabilitation to sports injuries, consistently receiving commendations for my ability to adapt treatment approaches to diverse cultural backgrounds. This experience solidified my understanding that effective physiotherapy in Indonesia Jakarta requires not only technical expertise but also cultural sensitivity – a principle I have actively cultivated through volunteering with local community health initiatives in Kemayoran district.</w:t>
      </w:r>
    </w:p>
    <w:p>
      <w:pPr>
        <w:pStyle w:val="BodyText"/>
      </w:pPr>
      <w:r>
        <w:t xml:space="preserve">What particularly draws me to this Internship Application Letter opportunity at PT. RehabMed is your institution's pioneering work in integrating traditional Indonesian healing practices with modern physiotherapy techniques. Your recent collaboration with the Ministry of Health on the "Kampung Sehat" (Healthy Village) initiative, which trains community health workers in basic physiotherapy exercises for elderly populations, resonates deeply with my academic research on culturally competent rehabilitation models. In my undergraduate thesis titled "Bridging Traditional and Modern Approaches: A Framework for Physiotherapy in Urban Indonesian Communities," I documented how incorporating local wellness practices like *Pijat* (Indonesian massage) into conventional treatment plans significantly improved patient adherence rates in Jakarta's densely populated urban centers.</w:t>
      </w:r>
    </w:p>
    <w:p>
      <w:pPr>
        <w:pStyle w:val="BodyText"/>
      </w:pPr>
      <w:r>
        <w:t xml:space="preserve">My technical competencies align precisely with the requirements of a Physiotherapist intern in Indonesia Jakarta. I am proficient in using advanced rehabilitation equipment including TheraBand resistance systems, ultrasound therapy devices, and gait analysis software – all commonly utilized at PT. RehabMed's state-of-the-art facilities. Moreover, my fluency in Bahasa Indonesia (both formal and informal dialects) combined with basic English communication skills enables effective patient interactions across Jakarta's multicultural population. I have completed mandatory clinical training in cardiac rehabilitation (at Siloam Hospitals), neurorehabilitation (at National Neurological Center), and geriatric care – all critical areas where your clinic demonstrates leadership within Indonesia Jakarta's healthcare ecosystem.</w:t>
      </w:r>
    </w:p>
    <w:p>
      <w:pPr>
        <w:pStyle w:val="BodyText"/>
      </w:pPr>
      <w:r>
        <w:t xml:space="preserve">What truly distinguishes my application is my proactive engagement with community health challenges specific to Indonesia Jakarta. I spearheaded a student-led initiative at UGM that provided free physiotherapy screenings for low-income communities near Pasar Senen market, where I identified high prevalence of work-related musculoskeletal disorders among street vendors. This project required navigating Jakarta's complex urban environment – coordinating with local *Rukun Warga* (community associations) to secure venue access and adapting treatment plans for patients using traditional remedies alongside conventional therapy. The initiative successfully served 150+ individuals and earned recognition from the Jakarta Health Office, directly demonstrating my capacity to operate effectively within Indonesia Jakarta's unique healthcare context.</w:t>
      </w:r>
    </w:p>
    <w:p>
      <w:pPr>
        <w:pStyle w:val="BodyText"/>
      </w:pPr>
      <w:r>
        <w:t xml:space="preserve">I am particularly eager to contribute to PT. RehabMed's upcoming expansion into Bandung and Surabaya through your internship program, as I possess comprehensive knowledge of regional healthcare disparities across Java Island. My research on "Urban-Rural Disparities in Physiotherapy Access" (published in the Indonesian Journal of Physical Therapy) highlighted how Jakarta's advanced facilities contrast sharply with rural treatment gaps – a challenge your organization aims to address through mobile clinics. As a future Physiotherapist committed to national health equity, I would welcome the opportunity to learn from your team while actively participating in developing culturally appropriate interventions for underserved communities across Indonesia Jakarta and beyond.</w:t>
      </w:r>
    </w:p>
    <w:p>
      <w:pPr>
        <w:pStyle w:val="BodyText"/>
      </w:pPr>
      <w:r>
        <w:t xml:space="preserve">My understanding of physiotherapy in Indonesia Jakarta extends beyond clinical practice to encompass the socio-cultural dynamics shaping healthcare delivery. I have studied how factors such as *gotong royong* (mutual cooperation) community values influence patient engagement, and how Jakarta's rapid urbanization creates unique rehabilitation challenges like limited home exercise compliance due to transportation constraints. During my internship at PT. Surya Medika in South Jakarta, I developed a portable exercise guide with pictorial instructions for elderly patients who face digital literacy barriers – an approach I believe would complement your current patient education materials.</w:t>
      </w:r>
    </w:p>
    <w:p>
      <w:pPr>
        <w:pStyle w:val="BodyText"/>
      </w:pPr>
      <w:r>
        <w:t xml:space="preserve">I am deeply impressed by PT. RehabMed's commitment to professional development through their "Future Leaders in Physiotherapy" mentorship program. The opportunity to learn from your clinical specialists while contributing to community health initiatives represents the ideal convergence of skill development and social impact I seek as a new Physiotherapist entering Indonesia Jakarta's healthcare workforce. Your institution's emphasis on holistic care – addressing not just physical symptoms but also socioeconomic factors affecting recovery – mirrors my professional philosophy developed through years of engagement with Jakarta's diverse population.</w:t>
      </w:r>
    </w:p>
    <w:p>
      <w:pPr>
        <w:pStyle w:val="BodyText"/>
      </w:pPr>
      <w:r>
        <w:t xml:space="preserve">Thank you for considering this Internship Application Letter for the Physiotherapy Internship position. I am confident that my academic foundation, community-focused approach, and cultural adaptability would enable me to make immediate contributions to your team while growing as a compassionate Physiotherapist dedicated to serving Indonesia Jakarta's healthcare needs. I have attached my detailed CV highlighting relevant clinical experiences and academic achievements, and I welcome the opportunity for an interview at your earliest convenience.</w:t>
      </w:r>
    </w:p>
    <w:p>
      <w:pPr>
        <w:pStyle w:val="BodyText"/>
      </w:pPr>
      <w:r>
        <w:t xml:space="preserve">Sincerely,</w:t>
      </w:r>
    </w:p>
    <w:p>
      <w:pPr>
        <w:pStyle w:val="BodyText"/>
      </w:pPr>
      <w:r>
        <w:t xml:space="preserve">Aliyah Nur Aminah</w:t>
      </w:r>
    </w:p>
    <w:p>
      <w:pPr>
        <w:pStyle w:val="BodyText"/>
      </w:pPr>
      <w:r>
        <w:t xml:space="preserve">Bachelor of Physiotherapy (Honors)</w:t>
      </w:r>
    </w:p>
    <w:p>
      <w:pPr>
        <w:pStyle w:val="BodyText"/>
      </w:pPr>
      <w:r>
        <w:t xml:space="preserve">Universitas Gadjah Mada, Yogyakarta</w:t>
      </w:r>
    </w:p>
    <w:p>
      <w:pPr>
        <w:pStyle w:val="BodyText"/>
      </w:pPr>
      <w:r>
        <w:t xml:space="preserve">Email: aaminah@student.ugm.ac.id | Phone: +62 812-3456-7890</w:t>
      </w:r>
    </w:p>
    <w:p>
      <w:pPr>
        <w:pStyle w:val="BodyText"/>
      </w:pPr>
      <w:r>
        <w:t xml:space="preserve">This Internship Application Letter represents a comprehensive statement of my qualifications and commitment to advancing physiotherapy practice within the Indonesia Jakarta healthcare context. I am eager to bring my academic rigor, community engagement experience, and cultural awareness to PT. RehabMed Jakarta Healthcare's mission of providing accessible, culturally competent rehabilitation services across the nation's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dc:title>
  <dc:creator/>
  <dc:language>en</dc:language>
  <cp:keywords/>
  <dcterms:created xsi:type="dcterms:W3CDTF">2026-07-23T15:12:25Z</dcterms:created>
  <dcterms:modified xsi:type="dcterms:W3CDTF">2026-07-23T15:12:25Z</dcterms:modified>
</cp:coreProperties>
</file>

<file path=docProps/custom.xml><?xml version="1.0" encoding="utf-8"?>
<Properties xmlns="http://schemas.openxmlformats.org/officeDocument/2006/custom-properties" xmlns:vt="http://schemas.openxmlformats.org/officeDocument/2006/docPropsVTypes"/>
</file>